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7B3993" w14:textId="1991BEFA" w:rsidR="00FF5BC8" w:rsidRDefault="005337DB" w:rsidP="005337DB">
      <w:pPr>
        <w:rPr>
          <w:lang w:eastAsia="zh-CN"/>
        </w:rPr>
      </w:pPr>
      <w:r>
        <w:rPr>
          <w:noProof/>
          <w:lang w:eastAsia="zh-CN" w:bidi="ar-SA"/>
        </w:rPr>
        <w:drawing>
          <wp:inline distT="0" distB="0" distL="0" distR="0" wp14:anchorId="018FD225" wp14:editId="5077BC5A">
            <wp:extent cx="5834918" cy="8399713"/>
            <wp:effectExtent l="0" t="0" r="0" b="1905"/>
            <wp:docPr id="1" name="图片 1" descr="C:\Users\hp\AppData\Local\Temp\WeChat Files\9cc1c5767c5321b50544d3d0c7d0e3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AppData\Local\Temp\WeChat Files\9cc1c5767c5321b50544d3d0c7d0e30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978" cy="8411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3E78C" w14:textId="77777777" w:rsidR="005337DB" w:rsidRDefault="005337DB" w:rsidP="005337DB">
      <w:pPr>
        <w:rPr>
          <w:lang w:eastAsia="zh-CN"/>
        </w:rPr>
      </w:pPr>
    </w:p>
    <w:p w14:paraId="5B76CC83" w14:textId="77777777" w:rsidR="005337DB" w:rsidRDefault="005337DB" w:rsidP="005337DB">
      <w:pPr>
        <w:rPr>
          <w:lang w:eastAsia="zh-CN"/>
        </w:rPr>
      </w:pPr>
    </w:p>
    <w:p w14:paraId="18B7B0F0" w14:textId="1C81AB87" w:rsidR="005337DB" w:rsidRPr="005337DB" w:rsidRDefault="005337DB" w:rsidP="005337DB">
      <w:pPr>
        <w:rPr>
          <w:rFonts w:hint="eastAsia"/>
          <w:lang w:eastAsia="zh-CN"/>
        </w:rPr>
      </w:pPr>
      <w:bookmarkStart w:id="0" w:name="_GoBack"/>
      <w:bookmarkEnd w:id="0"/>
    </w:p>
    <w:sectPr w:rsidR="005337DB" w:rsidRPr="005337DB" w:rsidSect="005337DB">
      <w:type w:val="continuous"/>
      <w:pgSz w:w="12240" w:h="15840"/>
      <w:pgMar w:top="1400" w:right="1720" w:bottom="280" w:left="15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3D0A39" w14:textId="77777777" w:rsidR="00C91772" w:rsidRDefault="00C91772" w:rsidP="00127B97">
      <w:r>
        <w:separator/>
      </w:r>
    </w:p>
  </w:endnote>
  <w:endnote w:type="continuationSeparator" w:id="0">
    <w:p w14:paraId="3A896976" w14:textId="77777777" w:rsidR="00C91772" w:rsidRDefault="00C91772" w:rsidP="00127B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93D86B" w14:textId="77777777" w:rsidR="00C91772" w:rsidRDefault="00C91772" w:rsidP="00127B97">
      <w:r>
        <w:separator/>
      </w:r>
    </w:p>
  </w:footnote>
  <w:footnote w:type="continuationSeparator" w:id="0">
    <w:p w14:paraId="4496E29F" w14:textId="77777777" w:rsidR="00C91772" w:rsidRDefault="00C91772" w:rsidP="00127B9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TG2MDI1sDS1MLZQ0lEKTi0uzszPAykwrAUAaNpWxywAAAA="/>
  </w:docVars>
  <w:rsids>
    <w:rsidRoot w:val="007E35F1"/>
    <w:rsid w:val="000C75C9"/>
    <w:rsid w:val="00127B97"/>
    <w:rsid w:val="00161226"/>
    <w:rsid w:val="003E4526"/>
    <w:rsid w:val="004441AF"/>
    <w:rsid w:val="004A7613"/>
    <w:rsid w:val="005337DB"/>
    <w:rsid w:val="005A5883"/>
    <w:rsid w:val="0069187E"/>
    <w:rsid w:val="00747B70"/>
    <w:rsid w:val="007D4FF5"/>
    <w:rsid w:val="007E35F1"/>
    <w:rsid w:val="008852AF"/>
    <w:rsid w:val="00AF6DE1"/>
    <w:rsid w:val="00B046F1"/>
    <w:rsid w:val="00B90D48"/>
    <w:rsid w:val="00C14AC0"/>
    <w:rsid w:val="00C91772"/>
    <w:rsid w:val="00CA31AA"/>
    <w:rsid w:val="00CD4E81"/>
    <w:rsid w:val="00D12ED2"/>
    <w:rsid w:val="00E14CA1"/>
    <w:rsid w:val="00EC57D0"/>
    <w:rsid w:val="00FF5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5E29C7"/>
  <w15:docId w15:val="{AF6979DF-DFCA-4AC8-8CA6-A124AE7FF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D4E81"/>
    <w:rPr>
      <w:rFonts w:ascii="宋体" w:eastAsia="宋体" w:hAnsi="宋体" w:cs="宋体"/>
      <w:lang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4"/>
      <w:szCs w:val="24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before="1"/>
    </w:pPr>
  </w:style>
  <w:style w:type="paragraph" w:styleId="a5">
    <w:name w:val="header"/>
    <w:basedOn w:val="a"/>
    <w:link w:val="a6"/>
    <w:uiPriority w:val="99"/>
    <w:unhideWhenUsed/>
    <w:rsid w:val="00127B9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127B97"/>
    <w:rPr>
      <w:rFonts w:ascii="宋体" w:eastAsia="宋体" w:hAnsi="宋体" w:cs="宋体"/>
      <w:sz w:val="18"/>
      <w:szCs w:val="18"/>
      <w:lang w:bidi="en-US"/>
    </w:rPr>
  </w:style>
  <w:style w:type="paragraph" w:styleId="a7">
    <w:name w:val="footer"/>
    <w:basedOn w:val="a"/>
    <w:link w:val="a8"/>
    <w:uiPriority w:val="99"/>
    <w:unhideWhenUsed/>
    <w:rsid w:val="00127B9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127B97"/>
    <w:rPr>
      <w:rFonts w:ascii="宋体" w:eastAsia="宋体" w:hAnsi="宋体" w:cs="宋体"/>
      <w:sz w:val="18"/>
      <w:szCs w:val="18"/>
      <w:lang w:bidi="en-US"/>
    </w:rPr>
  </w:style>
  <w:style w:type="paragraph" w:styleId="a9">
    <w:name w:val="Balloon Text"/>
    <w:basedOn w:val="a"/>
    <w:link w:val="aa"/>
    <w:uiPriority w:val="99"/>
    <w:semiHidden/>
    <w:unhideWhenUsed/>
    <w:rsid w:val="005337DB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5337DB"/>
    <w:rPr>
      <w:rFonts w:ascii="宋体" w:eastAsia="宋体" w:hAnsi="宋体" w:cs="宋体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4</Characters>
  <Application>Microsoft Office Word</Application>
  <DocSecurity>0</DocSecurity>
  <Lines>1</Lines>
  <Paragraphs>1</Paragraphs>
  <ScaleCrop>false</ScaleCrop>
  <Company>Hewlett-Packard Company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ian Chen</dc:creator>
  <cp:lastModifiedBy>HP</cp:lastModifiedBy>
  <cp:revision>5</cp:revision>
  <cp:lastPrinted>2022-08-10T05:23:00Z</cp:lastPrinted>
  <dcterms:created xsi:type="dcterms:W3CDTF">2023-08-21T00:59:00Z</dcterms:created>
  <dcterms:modified xsi:type="dcterms:W3CDTF">2023-08-31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3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8-05T00:00:00Z</vt:filetime>
  </property>
</Properties>
</file>